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934C4" w14:textId="77777777" w:rsidR="00567F40" w:rsidRDefault="00567F40" w:rsidP="000B0981">
      <w:pPr>
        <w:tabs>
          <w:tab w:val="left" w:pos="5207"/>
        </w:tabs>
      </w:pPr>
    </w:p>
    <w:p w14:paraId="04035265" w14:textId="1CD3C118" w:rsidR="001F50E9" w:rsidRDefault="001F50E9" w:rsidP="001F50E9">
      <w:pPr>
        <w:tabs>
          <w:tab w:val="left" w:pos="5207"/>
        </w:tabs>
        <w:jc w:val="center"/>
        <w:rPr>
          <w:b/>
        </w:rPr>
      </w:pPr>
      <w:r w:rsidRPr="001F50E9">
        <w:rPr>
          <w:b/>
        </w:rPr>
        <w:t>HİZMET ANKET FORMU</w:t>
      </w:r>
    </w:p>
    <w:p w14:paraId="02A38200" w14:textId="77777777" w:rsidR="001F50E9" w:rsidRPr="001F50E9" w:rsidRDefault="001F50E9" w:rsidP="001F50E9">
      <w:pPr>
        <w:tabs>
          <w:tab w:val="left" w:pos="5207"/>
        </w:tabs>
        <w:jc w:val="center"/>
        <w:rPr>
          <w:b/>
        </w:rPr>
      </w:pPr>
    </w:p>
    <w:p w14:paraId="5499530D" w14:textId="21FBEED4" w:rsidR="001F50E9" w:rsidRPr="001A0E56" w:rsidRDefault="001F50E9" w:rsidP="001F50E9">
      <w:pPr>
        <w:ind w:firstLine="708"/>
        <w:jc w:val="both"/>
        <w:rPr>
          <w:bCs/>
          <w:color w:val="000000"/>
          <w:sz w:val="22"/>
          <w:szCs w:val="22"/>
        </w:rPr>
      </w:pPr>
      <w:r>
        <w:rPr>
          <w:bCs/>
          <w:color w:val="000000"/>
          <w:sz w:val="22"/>
          <w:szCs w:val="22"/>
        </w:rPr>
        <w:t>Bu anket</w:t>
      </w:r>
      <w:r w:rsidRPr="001A0E56">
        <w:rPr>
          <w:bCs/>
          <w:color w:val="000000"/>
          <w:sz w:val="22"/>
          <w:szCs w:val="22"/>
        </w:rPr>
        <w:t xml:space="preserve"> </w:t>
      </w:r>
      <w:r>
        <w:rPr>
          <w:sz w:val="22"/>
          <w:szCs w:val="22"/>
        </w:rPr>
        <w:t xml:space="preserve">Batman </w:t>
      </w:r>
      <w:r w:rsidRPr="00DA5613">
        <w:rPr>
          <w:sz w:val="22"/>
          <w:szCs w:val="22"/>
        </w:rPr>
        <w:t xml:space="preserve">Üniversitesi </w:t>
      </w:r>
      <w:r>
        <w:rPr>
          <w:sz w:val="22"/>
          <w:szCs w:val="22"/>
        </w:rPr>
        <w:t xml:space="preserve">Gıda Analizleri Uygulama ve </w:t>
      </w:r>
      <w:r w:rsidRPr="00DA5613">
        <w:rPr>
          <w:sz w:val="22"/>
          <w:szCs w:val="22"/>
        </w:rPr>
        <w:t>Araştırma Merkezi</w:t>
      </w:r>
      <w:r>
        <w:rPr>
          <w:sz w:val="22"/>
          <w:szCs w:val="22"/>
        </w:rPr>
        <w:t>nin</w:t>
      </w:r>
      <w:r w:rsidRPr="001A0E56">
        <w:rPr>
          <w:bCs/>
          <w:color w:val="000000"/>
          <w:sz w:val="22"/>
          <w:szCs w:val="22"/>
        </w:rPr>
        <w:t xml:space="preserve"> sizlere daha iyi hizmet verilebilmesi ve hizmet kalitemizin iyileştirilmesi amacıyla </w:t>
      </w:r>
      <w:r>
        <w:rPr>
          <w:bCs/>
          <w:color w:val="000000"/>
          <w:sz w:val="22"/>
          <w:szCs w:val="22"/>
        </w:rPr>
        <w:t>düzenlenmiştir</w:t>
      </w:r>
      <w:r w:rsidRPr="001A0E56">
        <w:rPr>
          <w:bCs/>
          <w:color w:val="000000"/>
          <w:sz w:val="22"/>
          <w:szCs w:val="22"/>
        </w:rPr>
        <w:t>. Bu bakımdan objektif öneri ve düşüncelerinizi bizimle paylaşmanızı dileriz.</w:t>
      </w:r>
    </w:p>
    <w:p w14:paraId="1913F8F6" w14:textId="02369D59" w:rsidR="001F50E9" w:rsidRPr="001A0E56" w:rsidRDefault="001F50E9" w:rsidP="001F50E9">
      <w:pPr>
        <w:rPr>
          <w:sz w:val="22"/>
          <w:szCs w:val="22"/>
        </w:rPr>
      </w:pPr>
      <w:r w:rsidRPr="001A0E56">
        <w:rPr>
          <w:bCs/>
          <w:color w:val="000000"/>
          <w:sz w:val="22"/>
          <w:szCs w:val="22"/>
        </w:rPr>
        <w:tab/>
      </w:r>
      <w:r w:rsidRPr="001A0E56">
        <w:rPr>
          <w:bCs/>
          <w:color w:val="000000"/>
          <w:sz w:val="22"/>
          <w:szCs w:val="22"/>
        </w:rPr>
        <w:tab/>
        <w:t xml:space="preserve">         </w:t>
      </w:r>
      <w:r>
        <w:rPr>
          <w:bCs/>
          <w:color w:val="000000"/>
          <w:sz w:val="22"/>
          <w:szCs w:val="22"/>
        </w:rPr>
        <w:tab/>
      </w:r>
      <w:r>
        <w:rPr>
          <w:bCs/>
          <w:color w:val="000000"/>
          <w:sz w:val="22"/>
          <w:szCs w:val="22"/>
        </w:rPr>
        <w:tab/>
      </w:r>
      <w:r>
        <w:rPr>
          <w:bCs/>
          <w:color w:val="000000"/>
          <w:sz w:val="22"/>
          <w:szCs w:val="22"/>
        </w:rPr>
        <w:tab/>
      </w:r>
      <w:r>
        <w:rPr>
          <w:bCs/>
          <w:color w:val="000000"/>
          <w:sz w:val="22"/>
          <w:szCs w:val="22"/>
        </w:rPr>
        <w:tab/>
      </w:r>
      <w:r>
        <w:rPr>
          <w:bCs/>
          <w:color w:val="000000"/>
          <w:sz w:val="22"/>
          <w:szCs w:val="22"/>
        </w:rPr>
        <w:tab/>
      </w:r>
      <w:r>
        <w:rPr>
          <w:bCs/>
          <w:color w:val="000000"/>
          <w:sz w:val="22"/>
          <w:szCs w:val="22"/>
        </w:rPr>
        <w:tab/>
      </w:r>
      <w:r>
        <w:rPr>
          <w:bCs/>
          <w:color w:val="000000"/>
          <w:sz w:val="22"/>
          <w:szCs w:val="22"/>
        </w:rPr>
        <w:tab/>
      </w:r>
      <w:r>
        <w:rPr>
          <w:bCs/>
          <w:color w:val="000000"/>
          <w:sz w:val="22"/>
          <w:szCs w:val="22"/>
        </w:rPr>
        <w:tab/>
      </w:r>
      <w:r w:rsidRPr="001A0E56">
        <w:rPr>
          <w:b/>
          <w:bCs/>
          <w:color w:val="000000"/>
          <w:sz w:val="22"/>
          <w:szCs w:val="22"/>
        </w:rPr>
        <w:t>Tarih :</w:t>
      </w:r>
      <w:r w:rsidRPr="001A0E56">
        <w:rPr>
          <w:bCs/>
          <w:color w:val="000000"/>
          <w:sz w:val="22"/>
          <w:szCs w:val="22"/>
        </w:rPr>
        <w:t xml:space="preserve"> …./…./20…</w:t>
      </w:r>
    </w:p>
    <w:p w14:paraId="2E42A3AD" w14:textId="77777777" w:rsidR="001F50E9" w:rsidRPr="001A0E56" w:rsidRDefault="001F50E9" w:rsidP="001F50E9">
      <w:pPr>
        <w:rPr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6"/>
        <w:gridCol w:w="4068"/>
        <w:gridCol w:w="608"/>
        <w:gridCol w:w="473"/>
        <w:gridCol w:w="669"/>
        <w:gridCol w:w="986"/>
        <w:gridCol w:w="1292"/>
      </w:tblGrid>
      <w:tr w:rsidR="001F50E9" w:rsidRPr="0029425B" w14:paraId="34550295" w14:textId="77777777" w:rsidTr="008C789D">
        <w:tc>
          <w:tcPr>
            <w:tcW w:w="0" w:type="auto"/>
            <w:vMerge w:val="restart"/>
            <w:vAlign w:val="center"/>
          </w:tcPr>
          <w:p w14:paraId="4D8DE110" w14:textId="77777777" w:rsidR="001F50E9" w:rsidRPr="001A0E56" w:rsidRDefault="001F50E9" w:rsidP="0069198F">
            <w:pPr>
              <w:jc w:val="center"/>
              <w:rPr>
                <w:b/>
                <w:sz w:val="22"/>
                <w:szCs w:val="22"/>
              </w:rPr>
            </w:pPr>
            <w:r w:rsidRPr="001A0E56">
              <w:rPr>
                <w:b/>
                <w:sz w:val="22"/>
                <w:szCs w:val="22"/>
              </w:rPr>
              <w:t>SIRA NO</w:t>
            </w:r>
          </w:p>
        </w:tc>
        <w:tc>
          <w:tcPr>
            <w:tcW w:w="0" w:type="auto"/>
            <w:vMerge w:val="restart"/>
            <w:vAlign w:val="center"/>
          </w:tcPr>
          <w:p w14:paraId="57000C03" w14:textId="77777777" w:rsidR="001F50E9" w:rsidRPr="001A0E56" w:rsidRDefault="001F50E9" w:rsidP="0069198F">
            <w:pPr>
              <w:jc w:val="center"/>
              <w:rPr>
                <w:b/>
                <w:sz w:val="22"/>
                <w:szCs w:val="22"/>
              </w:rPr>
            </w:pPr>
            <w:r w:rsidRPr="001A0E56">
              <w:rPr>
                <w:b/>
                <w:sz w:val="22"/>
                <w:szCs w:val="22"/>
              </w:rPr>
              <w:t>FAALİYET KONUSU</w:t>
            </w:r>
          </w:p>
        </w:tc>
        <w:tc>
          <w:tcPr>
            <w:tcW w:w="284" w:type="dxa"/>
            <w:gridSpan w:val="5"/>
            <w:vAlign w:val="center"/>
          </w:tcPr>
          <w:p w14:paraId="37D9A9D4" w14:textId="77777777" w:rsidR="001F50E9" w:rsidRPr="001A0E56" w:rsidRDefault="001F50E9" w:rsidP="0069198F">
            <w:pPr>
              <w:jc w:val="center"/>
              <w:rPr>
                <w:b/>
                <w:sz w:val="22"/>
                <w:szCs w:val="22"/>
              </w:rPr>
            </w:pPr>
            <w:r w:rsidRPr="001A0E56">
              <w:rPr>
                <w:b/>
                <w:sz w:val="22"/>
                <w:szCs w:val="22"/>
              </w:rPr>
              <w:t>MEMNUNİYET DERECESİ</w:t>
            </w:r>
          </w:p>
        </w:tc>
      </w:tr>
      <w:tr w:rsidR="001F50E9" w:rsidRPr="0029425B" w14:paraId="69F93F17" w14:textId="77777777" w:rsidTr="008C789D">
        <w:trPr>
          <w:trHeight w:val="284"/>
        </w:trPr>
        <w:tc>
          <w:tcPr>
            <w:tcW w:w="0" w:type="auto"/>
            <w:vMerge/>
          </w:tcPr>
          <w:p w14:paraId="3C50DC6E" w14:textId="77777777" w:rsidR="001F50E9" w:rsidRPr="001A0E56" w:rsidRDefault="001F50E9" w:rsidP="0069198F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vMerge/>
          </w:tcPr>
          <w:p w14:paraId="05253AB0" w14:textId="77777777" w:rsidR="001F50E9" w:rsidRPr="001A0E56" w:rsidRDefault="001F50E9" w:rsidP="0069198F">
            <w:pPr>
              <w:rPr>
                <w:sz w:val="22"/>
                <w:szCs w:val="22"/>
              </w:rPr>
            </w:pPr>
          </w:p>
        </w:tc>
        <w:tc>
          <w:tcPr>
            <w:tcW w:w="284" w:type="dxa"/>
            <w:vAlign w:val="center"/>
          </w:tcPr>
          <w:p w14:paraId="0049136F" w14:textId="77777777" w:rsidR="001F50E9" w:rsidRPr="001A0E56" w:rsidRDefault="001F50E9" w:rsidP="0069198F">
            <w:pPr>
              <w:jc w:val="center"/>
              <w:rPr>
                <w:b/>
                <w:bCs/>
                <w:sz w:val="22"/>
                <w:szCs w:val="22"/>
              </w:rPr>
            </w:pPr>
            <w:r w:rsidRPr="001A0E56">
              <w:rPr>
                <w:b/>
                <w:bCs/>
                <w:sz w:val="22"/>
                <w:szCs w:val="22"/>
              </w:rPr>
              <w:t>Çok iyi</w:t>
            </w:r>
          </w:p>
        </w:tc>
        <w:tc>
          <w:tcPr>
            <w:tcW w:w="284" w:type="dxa"/>
            <w:vAlign w:val="center"/>
          </w:tcPr>
          <w:p w14:paraId="0E7B4439" w14:textId="77777777" w:rsidR="001F50E9" w:rsidRPr="001A0E56" w:rsidRDefault="001F50E9" w:rsidP="0069198F">
            <w:pPr>
              <w:jc w:val="center"/>
              <w:rPr>
                <w:b/>
                <w:bCs/>
                <w:sz w:val="22"/>
                <w:szCs w:val="22"/>
              </w:rPr>
            </w:pPr>
            <w:r w:rsidRPr="001A0E56">
              <w:rPr>
                <w:b/>
                <w:bCs/>
                <w:sz w:val="22"/>
                <w:szCs w:val="22"/>
              </w:rPr>
              <w:t>İyi</w:t>
            </w:r>
          </w:p>
        </w:tc>
        <w:tc>
          <w:tcPr>
            <w:tcW w:w="284" w:type="dxa"/>
            <w:vAlign w:val="center"/>
          </w:tcPr>
          <w:p w14:paraId="29F4E958" w14:textId="77777777" w:rsidR="001F50E9" w:rsidRPr="001A0E56" w:rsidRDefault="001F50E9" w:rsidP="0069198F">
            <w:pPr>
              <w:jc w:val="center"/>
              <w:rPr>
                <w:b/>
                <w:bCs/>
                <w:sz w:val="22"/>
                <w:szCs w:val="22"/>
              </w:rPr>
            </w:pPr>
            <w:r w:rsidRPr="001A0E56">
              <w:rPr>
                <w:b/>
                <w:bCs/>
                <w:sz w:val="22"/>
                <w:szCs w:val="22"/>
              </w:rPr>
              <w:t>Orta</w:t>
            </w:r>
          </w:p>
        </w:tc>
        <w:tc>
          <w:tcPr>
            <w:tcW w:w="284" w:type="dxa"/>
            <w:vAlign w:val="center"/>
          </w:tcPr>
          <w:p w14:paraId="33A8A460" w14:textId="77777777" w:rsidR="001F50E9" w:rsidRPr="001A0E56" w:rsidRDefault="001F50E9" w:rsidP="0069198F">
            <w:pPr>
              <w:jc w:val="center"/>
              <w:rPr>
                <w:b/>
                <w:bCs/>
                <w:sz w:val="22"/>
                <w:szCs w:val="22"/>
              </w:rPr>
            </w:pPr>
            <w:r w:rsidRPr="001A0E56">
              <w:rPr>
                <w:b/>
                <w:bCs/>
                <w:sz w:val="22"/>
                <w:szCs w:val="22"/>
              </w:rPr>
              <w:t>Yetersiz</w:t>
            </w:r>
          </w:p>
        </w:tc>
        <w:tc>
          <w:tcPr>
            <w:tcW w:w="284" w:type="dxa"/>
            <w:vAlign w:val="center"/>
          </w:tcPr>
          <w:p w14:paraId="67B6C6E5" w14:textId="77777777" w:rsidR="001F50E9" w:rsidRPr="001A0E56" w:rsidRDefault="001F50E9" w:rsidP="0069198F">
            <w:pPr>
              <w:jc w:val="center"/>
              <w:rPr>
                <w:sz w:val="22"/>
                <w:szCs w:val="22"/>
              </w:rPr>
            </w:pPr>
            <w:r w:rsidRPr="001A0E56">
              <w:rPr>
                <w:b/>
                <w:bCs/>
                <w:sz w:val="22"/>
                <w:szCs w:val="22"/>
              </w:rPr>
              <w:t>Kararsızım</w:t>
            </w:r>
          </w:p>
        </w:tc>
      </w:tr>
      <w:tr w:rsidR="001F50E9" w:rsidRPr="001F50E9" w14:paraId="44F243C1" w14:textId="77777777" w:rsidTr="008C789D">
        <w:trPr>
          <w:trHeight w:val="284"/>
        </w:trPr>
        <w:tc>
          <w:tcPr>
            <w:tcW w:w="0" w:type="auto"/>
            <w:vAlign w:val="center"/>
          </w:tcPr>
          <w:p w14:paraId="19F657E2" w14:textId="77777777" w:rsidR="001F50E9" w:rsidRPr="001F50E9" w:rsidRDefault="001F50E9" w:rsidP="0069198F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1F50E9">
              <w:rPr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1A963C9D" w14:textId="7FC9BE5F" w:rsidR="001F50E9" w:rsidRPr="001F50E9" w:rsidRDefault="001F50E9" w:rsidP="0069198F">
            <w:pPr>
              <w:rPr>
                <w:color w:val="000000"/>
                <w:sz w:val="20"/>
                <w:szCs w:val="20"/>
              </w:rPr>
            </w:pPr>
            <w:r w:rsidRPr="001F50E9">
              <w:rPr>
                <w:sz w:val="20"/>
                <w:szCs w:val="20"/>
              </w:rPr>
              <w:t>Merkez hizmet kalitesi</w:t>
            </w:r>
          </w:p>
        </w:tc>
        <w:tc>
          <w:tcPr>
            <w:tcW w:w="284" w:type="dxa"/>
          </w:tcPr>
          <w:p w14:paraId="10A01FC4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69EF55AD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1DB6C5E3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07D2487F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2933D800" w14:textId="77777777" w:rsidR="001F50E9" w:rsidRPr="001F50E9" w:rsidRDefault="001F50E9" w:rsidP="0069198F">
            <w:pPr>
              <w:jc w:val="center"/>
            </w:pPr>
          </w:p>
        </w:tc>
      </w:tr>
      <w:tr w:rsidR="001F50E9" w:rsidRPr="001F50E9" w14:paraId="5803E2A5" w14:textId="77777777" w:rsidTr="008C789D">
        <w:trPr>
          <w:trHeight w:val="284"/>
        </w:trPr>
        <w:tc>
          <w:tcPr>
            <w:tcW w:w="0" w:type="auto"/>
            <w:vAlign w:val="center"/>
          </w:tcPr>
          <w:p w14:paraId="1D1E0F18" w14:textId="77777777" w:rsidR="001F50E9" w:rsidRPr="001F50E9" w:rsidRDefault="001F50E9" w:rsidP="0069198F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1F50E9">
              <w:rPr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2535C63D" w14:textId="77777777" w:rsidR="001F50E9" w:rsidRPr="001F50E9" w:rsidRDefault="001F50E9" w:rsidP="0069198F">
            <w:pPr>
              <w:rPr>
                <w:color w:val="000000"/>
                <w:sz w:val="20"/>
                <w:szCs w:val="20"/>
              </w:rPr>
            </w:pPr>
            <w:r w:rsidRPr="001F50E9">
              <w:rPr>
                <w:color w:val="000000"/>
                <w:sz w:val="20"/>
                <w:szCs w:val="20"/>
              </w:rPr>
              <w:t>Hizmet taleplerinizin karşılanabilme yeteneği</w:t>
            </w:r>
          </w:p>
        </w:tc>
        <w:tc>
          <w:tcPr>
            <w:tcW w:w="284" w:type="dxa"/>
          </w:tcPr>
          <w:p w14:paraId="1B02E6AF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595876DA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31D47AA3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3F719934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040F3F81" w14:textId="77777777" w:rsidR="001F50E9" w:rsidRPr="001F50E9" w:rsidRDefault="001F50E9" w:rsidP="0069198F">
            <w:pPr>
              <w:jc w:val="center"/>
            </w:pPr>
          </w:p>
        </w:tc>
      </w:tr>
      <w:tr w:rsidR="001F50E9" w:rsidRPr="001F50E9" w14:paraId="673CED76" w14:textId="77777777" w:rsidTr="008C789D">
        <w:trPr>
          <w:trHeight w:val="284"/>
        </w:trPr>
        <w:tc>
          <w:tcPr>
            <w:tcW w:w="0" w:type="auto"/>
            <w:vAlign w:val="center"/>
          </w:tcPr>
          <w:p w14:paraId="281AC948" w14:textId="77777777" w:rsidR="001F50E9" w:rsidRPr="001F50E9" w:rsidRDefault="001F50E9" w:rsidP="0069198F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1F50E9">
              <w:rPr>
                <w:b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26A893DE" w14:textId="77777777" w:rsidR="001F50E9" w:rsidRPr="001F50E9" w:rsidRDefault="001F50E9" w:rsidP="0069198F">
            <w:pPr>
              <w:rPr>
                <w:color w:val="000000"/>
                <w:sz w:val="20"/>
                <w:szCs w:val="20"/>
              </w:rPr>
            </w:pPr>
            <w:r w:rsidRPr="001F50E9">
              <w:rPr>
                <w:color w:val="000000"/>
                <w:sz w:val="20"/>
                <w:szCs w:val="20"/>
              </w:rPr>
              <w:t xml:space="preserve">Temin edilen hizmetlerin kalitesi </w:t>
            </w:r>
          </w:p>
        </w:tc>
        <w:tc>
          <w:tcPr>
            <w:tcW w:w="284" w:type="dxa"/>
          </w:tcPr>
          <w:p w14:paraId="2C3D74C8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4CB5DAEC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779C6766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4637A1D3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5F47F989" w14:textId="77777777" w:rsidR="001F50E9" w:rsidRPr="001F50E9" w:rsidRDefault="001F50E9" w:rsidP="0069198F">
            <w:pPr>
              <w:jc w:val="center"/>
            </w:pPr>
          </w:p>
        </w:tc>
      </w:tr>
      <w:tr w:rsidR="001F50E9" w:rsidRPr="001F50E9" w14:paraId="67F2401D" w14:textId="77777777" w:rsidTr="008C789D">
        <w:trPr>
          <w:trHeight w:val="284"/>
        </w:trPr>
        <w:tc>
          <w:tcPr>
            <w:tcW w:w="0" w:type="auto"/>
            <w:vAlign w:val="center"/>
          </w:tcPr>
          <w:p w14:paraId="276EA8E7" w14:textId="77777777" w:rsidR="001F50E9" w:rsidRPr="001F50E9" w:rsidRDefault="001F50E9" w:rsidP="0069198F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1F50E9">
              <w:rPr>
                <w:b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5B526202" w14:textId="77777777" w:rsidR="001F50E9" w:rsidRPr="001F50E9" w:rsidRDefault="001F50E9" w:rsidP="0069198F">
            <w:pPr>
              <w:rPr>
                <w:color w:val="000000"/>
                <w:sz w:val="20"/>
                <w:szCs w:val="20"/>
              </w:rPr>
            </w:pPr>
            <w:r w:rsidRPr="001F50E9">
              <w:rPr>
                <w:color w:val="000000"/>
                <w:sz w:val="20"/>
                <w:szCs w:val="20"/>
              </w:rPr>
              <w:t>Aradığınız zaman ilgili kişilere ulaşabilme</w:t>
            </w:r>
          </w:p>
        </w:tc>
        <w:tc>
          <w:tcPr>
            <w:tcW w:w="284" w:type="dxa"/>
          </w:tcPr>
          <w:p w14:paraId="0286DA7F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0A78DF9B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5A26E9E4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21E7C396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53470E09" w14:textId="77777777" w:rsidR="001F50E9" w:rsidRPr="001F50E9" w:rsidRDefault="001F50E9" w:rsidP="0069198F">
            <w:pPr>
              <w:jc w:val="center"/>
            </w:pPr>
          </w:p>
        </w:tc>
      </w:tr>
      <w:tr w:rsidR="001F50E9" w:rsidRPr="001F50E9" w14:paraId="1E4AA74C" w14:textId="77777777" w:rsidTr="008C789D">
        <w:trPr>
          <w:trHeight w:val="284"/>
        </w:trPr>
        <w:tc>
          <w:tcPr>
            <w:tcW w:w="0" w:type="auto"/>
            <w:vAlign w:val="center"/>
          </w:tcPr>
          <w:p w14:paraId="5392985D" w14:textId="77777777" w:rsidR="001F50E9" w:rsidRPr="001F50E9" w:rsidRDefault="001F50E9" w:rsidP="0069198F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1F50E9">
              <w:rPr>
                <w:b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39EBFCFB" w14:textId="77777777" w:rsidR="001F50E9" w:rsidRPr="001F50E9" w:rsidRDefault="001F50E9" w:rsidP="0069198F">
            <w:pPr>
              <w:rPr>
                <w:color w:val="000000"/>
                <w:sz w:val="20"/>
                <w:szCs w:val="20"/>
              </w:rPr>
            </w:pPr>
            <w:r w:rsidRPr="001F50E9">
              <w:rPr>
                <w:color w:val="000000"/>
                <w:sz w:val="20"/>
                <w:szCs w:val="20"/>
              </w:rPr>
              <w:t>Taleplerin zamanında karşılanabilmesi</w:t>
            </w:r>
          </w:p>
        </w:tc>
        <w:tc>
          <w:tcPr>
            <w:tcW w:w="284" w:type="dxa"/>
          </w:tcPr>
          <w:p w14:paraId="2D54F0D1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2EA74E47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6372D727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47B4D972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0006C1EF" w14:textId="77777777" w:rsidR="001F50E9" w:rsidRPr="001F50E9" w:rsidRDefault="001F50E9" w:rsidP="0069198F">
            <w:pPr>
              <w:jc w:val="center"/>
            </w:pPr>
          </w:p>
        </w:tc>
      </w:tr>
      <w:tr w:rsidR="001F50E9" w:rsidRPr="001F50E9" w14:paraId="77A099C9" w14:textId="77777777" w:rsidTr="008C789D">
        <w:trPr>
          <w:trHeight w:val="284"/>
        </w:trPr>
        <w:tc>
          <w:tcPr>
            <w:tcW w:w="0" w:type="auto"/>
            <w:vAlign w:val="center"/>
          </w:tcPr>
          <w:p w14:paraId="3100CE4D" w14:textId="77777777" w:rsidR="001F50E9" w:rsidRPr="001F50E9" w:rsidRDefault="001F50E9" w:rsidP="0069198F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1F50E9">
              <w:rPr>
                <w:b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06F7303A" w14:textId="77777777" w:rsidR="001F50E9" w:rsidRPr="001F50E9" w:rsidRDefault="001F50E9" w:rsidP="0069198F">
            <w:pPr>
              <w:rPr>
                <w:color w:val="000000"/>
                <w:sz w:val="20"/>
                <w:szCs w:val="20"/>
              </w:rPr>
            </w:pPr>
            <w:r w:rsidRPr="001F50E9">
              <w:rPr>
                <w:color w:val="000000"/>
                <w:sz w:val="20"/>
                <w:szCs w:val="20"/>
              </w:rPr>
              <w:t>Bildirdiğiniz taleplere karşı gösterilen ilgi</w:t>
            </w:r>
          </w:p>
        </w:tc>
        <w:tc>
          <w:tcPr>
            <w:tcW w:w="284" w:type="dxa"/>
          </w:tcPr>
          <w:p w14:paraId="5401C2CA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629A8F2E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5E73C2B5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1A018248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46EFC68B" w14:textId="77777777" w:rsidR="001F50E9" w:rsidRPr="001F50E9" w:rsidRDefault="001F50E9" w:rsidP="0069198F">
            <w:pPr>
              <w:jc w:val="center"/>
            </w:pPr>
          </w:p>
        </w:tc>
      </w:tr>
      <w:tr w:rsidR="001F50E9" w:rsidRPr="001F50E9" w14:paraId="2A094FA3" w14:textId="77777777" w:rsidTr="008C789D">
        <w:trPr>
          <w:trHeight w:val="284"/>
        </w:trPr>
        <w:tc>
          <w:tcPr>
            <w:tcW w:w="0" w:type="auto"/>
            <w:vAlign w:val="center"/>
          </w:tcPr>
          <w:p w14:paraId="6738A54F" w14:textId="77777777" w:rsidR="001F50E9" w:rsidRPr="001F50E9" w:rsidRDefault="001F50E9" w:rsidP="0069198F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1F50E9">
              <w:rPr>
                <w:b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032ABA1E" w14:textId="77777777" w:rsidR="001F50E9" w:rsidRPr="001F50E9" w:rsidRDefault="001F50E9" w:rsidP="0069198F">
            <w:pPr>
              <w:rPr>
                <w:color w:val="000000"/>
                <w:sz w:val="20"/>
                <w:szCs w:val="20"/>
              </w:rPr>
            </w:pPr>
            <w:r w:rsidRPr="001F50E9">
              <w:rPr>
                <w:color w:val="000000"/>
                <w:sz w:val="20"/>
                <w:szCs w:val="20"/>
              </w:rPr>
              <w:t xml:space="preserve">Talebinize/sorularınıza karşı aldığınız bilgi </w:t>
            </w:r>
          </w:p>
        </w:tc>
        <w:tc>
          <w:tcPr>
            <w:tcW w:w="284" w:type="dxa"/>
          </w:tcPr>
          <w:p w14:paraId="1932D263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4DBDF05D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0ABB0CCF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44E71FB0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71B78F82" w14:textId="77777777" w:rsidR="001F50E9" w:rsidRPr="001F50E9" w:rsidRDefault="001F50E9" w:rsidP="0069198F">
            <w:pPr>
              <w:jc w:val="center"/>
            </w:pPr>
          </w:p>
        </w:tc>
      </w:tr>
      <w:tr w:rsidR="001F50E9" w:rsidRPr="001F50E9" w14:paraId="5A886275" w14:textId="77777777" w:rsidTr="008C789D">
        <w:trPr>
          <w:trHeight w:val="284"/>
        </w:trPr>
        <w:tc>
          <w:tcPr>
            <w:tcW w:w="0" w:type="auto"/>
            <w:vAlign w:val="center"/>
          </w:tcPr>
          <w:p w14:paraId="4240D8C9" w14:textId="77777777" w:rsidR="001F50E9" w:rsidRPr="001F50E9" w:rsidRDefault="001F50E9" w:rsidP="0069198F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1F50E9">
              <w:rPr>
                <w:b/>
                <w:color w:val="000000"/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4CC9762E" w14:textId="77777777" w:rsidR="001F50E9" w:rsidRPr="001F50E9" w:rsidRDefault="001F50E9" w:rsidP="0069198F">
            <w:pPr>
              <w:rPr>
                <w:color w:val="000000"/>
                <w:sz w:val="20"/>
                <w:szCs w:val="20"/>
              </w:rPr>
            </w:pPr>
            <w:r w:rsidRPr="001F50E9">
              <w:rPr>
                <w:color w:val="000000"/>
                <w:sz w:val="20"/>
                <w:szCs w:val="20"/>
              </w:rPr>
              <w:t>Üniversitemizin yeniliklere ve gelişmelere karşı gösterdiği açıklık</w:t>
            </w:r>
          </w:p>
        </w:tc>
        <w:tc>
          <w:tcPr>
            <w:tcW w:w="284" w:type="dxa"/>
          </w:tcPr>
          <w:p w14:paraId="67C79069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6DFBF3D8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75C68E4A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5D4DB194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08A26EFC" w14:textId="77777777" w:rsidR="001F50E9" w:rsidRPr="001F50E9" w:rsidRDefault="001F50E9" w:rsidP="0069198F">
            <w:pPr>
              <w:jc w:val="center"/>
            </w:pPr>
          </w:p>
        </w:tc>
      </w:tr>
      <w:tr w:rsidR="001F50E9" w:rsidRPr="001F50E9" w14:paraId="6E30D049" w14:textId="77777777" w:rsidTr="008C789D">
        <w:trPr>
          <w:trHeight w:val="284"/>
        </w:trPr>
        <w:tc>
          <w:tcPr>
            <w:tcW w:w="0" w:type="auto"/>
            <w:vAlign w:val="center"/>
          </w:tcPr>
          <w:p w14:paraId="3D360316" w14:textId="77777777" w:rsidR="001F50E9" w:rsidRPr="001F50E9" w:rsidRDefault="001F50E9" w:rsidP="0069198F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1F50E9">
              <w:rPr>
                <w:b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5C214200" w14:textId="77777777" w:rsidR="001F50E9" w:rsidRPr="001F50E9" w:rsidRDefault="001F50E9" w:rsidP="0069198F">
            <w:pPr>
              <w:rPr>
                <w:color w:val="000000"/>
                <w:sz w:val="20"/>
                <w:szCs w:val="20"/>
              </w:rPr>
            </w:pPr>
            <w:r w:rsidRPr="001F50E9">
              <w:rPr>
                <w:sz w:val="20"/>
                <w:szCs w:val="20"/>
              </w:rPr>
              <w:t>Sunulan analiz raporunun veri yeterliği</w:t>
            </w:r>
          </w:p>
        </w:tc>
        <w:tc>
          <w:tcPr>
            <w:tcW w:w="284" w:type="dxa"/>
          </w:tcPr>
          <w:p w14:paraId="02EDE022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7ABC1B91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1D7A71C2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7D6ACF0D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0596330B" w14:textId="77777777" w:rsidR="001F50E9" w:rsidRPr="001F50E9" w:rsidRDefault="001F50E9" w:rsidP="0069198F">
            <w:pPr>
              <w:jc w:val="center"/>
            </w:pPr>
          </w:p>
        </w:tc>
      </w:tr>
      <w:tr w:rsidR="001F50E9" w:rsidRPr="001F50E9" w14:paraId="1106AFF8" w14:textId="77777777" w:rsidTr="008C789D">
        <w:trPr>
          <w:trHeight w:val="284"/>
        </w:trPr>
        <w:tc>
          <w:tcPr>
            <w:tcW w:w="0" w:type="auto"/>
            <w:vAlign w:val="center"/>
          </w:tcPr>
          <w:p w14:paraId="61B36F90" w14:textId="77777777" w:rsidR="001F50E9" w:rsidRPr="001F50E9" w:rsidRDefault="001F50E9" w:rsidP="0069198F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1F50E9">
              <w:rPr>
                <w:b/>
                <w:color w:val="000000"/>
                <w:sz w:val="20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3BCBC8A5" w14:textId="77777777" w:rsidR="001F50E9" w:rsidRPr="001F50E9" w:rsidRDefault="001F50E9" w:rsidP="0069198F">
            <w:pPr>
              <w:rPr>
                <w:color w:val="000000"/>
                <w:sz w:val="20"/>
                <w:szCs w:val="20"/>
              </w:rPr>
            </w:pPr>
            <w:r w:rsidRPr="001F50E9">
              <w:rPr>
                <w:sz w:val="20"/>
                <w:szCs w:val="20"/>
              </w:rPr>
              <w:t>Rapor işlemlerindeki memnuniyetiniz</w:t>
            </w:r>
          </w:p>
        </w:tc>
        <w:tc>
          <w:tcPr>
            <w:tcW w:w="284" w:type="dxa"/>
          </w:tcPr>
          <w:p w14:paraId="13DD39E9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29035C90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0102CDA5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6397D16F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524A8CC1" w14:textId="77777777" w:rsidR="001F50E9" w:rsidRPr="001F50E9" w:rsidRDefault="001F50E9" w:rsidP="0069198F">
            <w:pPr>
              <w:jc w:val="center"/>
            </w:pPr>
          </w:p>
        </w:tc>
      </w:tr>
      <w:tr w:rsidR="001F50E9" w:rsidRPr="001F50E9" w14:paraId="618C5B12" w14:textId="77777777" w:rsidTr="008C789D">
        <w:trPr>
          <w:trHeight w:val="284"/>
        </w:trPr>
        <w:tc>
          <w:tcPr>
            <w:tcW w:w="0" w:type="auto"/>
            <w:vAlign w:val="center"/>
          </w:tcPr>
          <w:p w14:paraId="48996721" w14:textId="77777777" w:rsidR="001F50E9" w:rsidRPr="001F50E9" w:rsidRDefault="001F50E9" w:rsidP="0069198F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1F50E9">
              <w:rPr>
                <w:b/>
                <w:color w:val="000000"/>
                <w:sz w:val="20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40163302" w14:textId="77777777" w:rsidR="001F50E9" w:rsidRPr="001F50E9" w:rsidRDefault="001F50E9" w:rsidP="0069198F">
            <w:pPr>
              <w:rPr>
                <w:color w:val="000000"/>
                <w:sz w:val="20"/>
                <w:szCs w:val="20"/>
              </w:rPr>
            </w:pPr>
            <w:r w:rsidRPr="001F50E9">
              <w:rPr>
                <w:sz w:val="20"/>
                <w:szCs w:val="20"/>
              </w:rPr>
              <w:t>MERKEZ ekibinin iletişim şekli</w:t>
            </w:r>
          </w:p>
        </w:tc>
        <w:tc>
          <w:tcPr>
            <w:tcW w:w="284" w:type="dxa"/>
          </w:tcPr>
          <w:p w14:paraId="2EAF9B49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21E504E8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69F9F366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34FB75F5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2DE9130B" w14:textId="77777777" w:rsidR="001F50E9" w:rsidRPr="001F50E9" w:rsidRDefault="001F50E9" w:rsidP="0069198F">
            <w:pPr>
              <w:jc w:val="center"/>
            </w:pPr>
          </w:p>
        </w:tc>
      </w:tr>
      <w:tr w:rsidR="001F50E9" w:rsidRPr="001F50E9" w14:paraId="47838EB8" w14:textId="77777777" w:rsidTr="008C789D">
        <w:trPr>
          <w:trHeight w:val="284"/>
        </w:trPr>
        <w:tc>
          <w:tcPr>
            <w:tcW w:w="0" w:type="auto"/>
            <w:vAlign w:val="center"/>
          </w:tcPr>
          <w:p w14:paraId="60A13487" w14:textId="0B945903" w:rsidR="001F50E9" w:rsidRPr="001F50E9" w:rsidRDefault="001F50E9" w:rsidP="0069198F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1F50E9">
              <w:rPr>
                <w:b/>
                <w:color w:val="000000"/>
                <w:sz w:val="20"/>
                <w:szCs w:val="20"/>
              </w:rPr>
              <w:t>1</w:t>
            </w:r>
            <w:r w:rsidR="005B4B07">
              <w:rPr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236904B9" w14:textId="77777777" w:rsidR="001F50E9" w:rsidRPr="001F50E9" w:rsidRDefault="001F50E9" w:rsidP="0069198F">
            <w:pPr>
              <w:rPr>
                <w:color w:val="000000"/>
                <w:sz w:val="20"/>
                <w:szCs w:val="20"/>
              </w:rPr>
            </w:pPr>
            <w:r w:rsidRPr="001F50E9">
              <w:rPr>
                <w:sz w:val="20"/>
                <w:szCs w:val="20"/>
              </w:rPr>
              <w:t>Analizlerin genel fiyat politikası</w:t>
            </w:r>
          </w:p>
        </w:tc>
        <w:tc>
          <w:tcPr>
            <w:tcW w:w="284" w:type="dxa"/>
          </w:tcPr>
          <w:p w14:paraId="0EE6F358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4D122B0B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4D0A280D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19AF5982" w14:textId="77777777" w:rsidR="001F50E9" w:rsidRPr="001F50E9" w:rsidRDefault="001F50E9" w:rsidP="0069198F">
            <w:pPr>
              <w:jc w:val="center"/>
            </w:pPr>
          </w:p>
        </w:tc>
        <w:tc>
          <w:tcPr>
            <w:tcW w:w="284" w:type="dxa"/>
          </w:tcPr>
          <w:p w14:paraId="7709A172" w14:textId="77777777" w:rsidR="001F50E9" w:rsidRPr="001F50E9" w:rsidRDefault="001F50E9" w:rsidP="0069198F">
            <w:pPr>
              <w:jc w:val="center"/>
            </w:pPr>
          </w:p>
        </w:tc>
      </w:tr>
      <w:tr w:rsidR="001F50E9" w:rsidRPr="001F50E9" w14:paraId="101D24B5" w14:textId="77777777" w:rsidTr="008C789D">
        <w:trPr>
          <w:trHeight w:val="2486"/>
        </w:trPr>
        <w:tc>
          <w:tcPr>
            <w:tcW w:w="0" w:type="auto"/>
            <w:vAlign w:val="center"/>
          </w:tcPr>
          <w:p w14:paraId="1D070FDF" w14:textId="306E3270" w:rsidR="001F50E9" w:rsidRPr="001F50E9" w:rsidRDefault="001F50E9" w:rsidP="0069198F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1F50E9">
              <w:rPr>
                <w:b/>
                <w:color w:val="000000"/>
                <w:sz w:val="20"/>
                <w:szCs w:val="20"/>
              </w:rPr>
              <w:t>1</w:t>
            </w:r>
            <w:r w:rsidR="005B4B07">
              <w:rPr>
                <w:b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32F8AE7C" w14:textId="02770E1F" w:rsidR="001F50E9" w:rsidRPr="001F50E9" w:rsidRDefault="00F05A08" w:rsidP="0069198F">
            <w:pPr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Eklemek istediğiniz görüş, öneri ve şikayetler</w:t>
            </w:r>
          </w:p>
        </w:tc>
        <w:tc>
          <w:tcPr>
            <w:tcW w:w="284" w:type="dxa"/>
            <w:gridSpan w:val="5"/>
          </w:tcPr>
          <w:p w14:paraId="094AA809" w14:textId="77777777" w:rsidR="001F50E9" w:rsidRPr="001F50E9" w:rsidRDefault="001F50E9" w:rsidP="0069198F">
            <w:pPr>
              <w:jc w:val="center"/>
            </w:pPr>
          </w:p>
        </w:tc>
      </w:tr>
    </w:tbl>
    <w:p w14:paraId="4915F983" w14:textId="77777777" w:rsidR="001F50E9" w:rsidRPr="001F50E9" w:rsidRDefault="001F50E9" w:rsidP="001F50E9">
      <w:pPr>
        <w:tabs>
          <w:tab w:val="left" w:pos="5913"/>
          <w:tab w:val="left" w:pos="6198"/>
          <w:tab w:val="left" w:pos="7181"/>
          <w:tab w:val="left" w:pos="8168"/>
          <w:tab w:val="left" w:pos="9765"/>
        </w:tabs>
        <w:rPr>
          <w:sz w:val="20"/>
          <w:szCs w:val="20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9"/>
        <w:gridCol w:w="2278"/>
        <w:gridCol w:w="6330"/>
      </w:tblGrid>
      <w:tr w:rsidR="001F50E9" w:rsidRPr="001F50E9" w14:paraId="0996CD53" w14:textId="77777777" w:rsidTr="008C789D">
        <w:trPr>
          <w:cantSplit/>
          <w:trHeight w:val="1028"/>
        </w:trPr>
        <w:tc>
          <w:tcPr>
            <w:tcW w:w="0" w:type="auto"/>
            <w:textDirection w:val="btLr"/>
          </w:tcPr>
          <w:p w14:paraId="6B11F48C" w14:textId="77777777" w:rsidR="001F50E9" w:rsidRPr="001F50E9" w:rsidRDefault="001F50E9" w:rsidP="0069198F">
            <w:pPr>
              <w:ind w:left="113" w:right="113"/>
              <w:rPr>
                <w:sz w:val="20"/>
                <w:szCs w:val="20"/>
              </w:rPr>
            </w:pPr>
            <w:r w:rsidRPr="001F50E9">
              <w:rPr>
                <w:sz w:val="20"/>
                <w:szCs w:val="20"/>
              </w:rPr>
              <w:t>FİRMA BİLGİLERİ</w:t>
            </w:r>
          </w:p>
        </w:tc>
        <w:tc>
          <w:tcPr>
            <w:tcW w:w="0" w:type="auto"/>
          </w:tcPr>
          <w:p w14:paraId="2ADF9685" w14:textId="77777777" w:rsidR="001F50E9" w:rsidRPr="001F50E9" w:rsidRDefault="001F50E9" w:rsidP="0069198F">
            <w:pPr>
              <w:rPr>
                <w:sz w:val="20"/>
                <w:szCs w:val="20"/>
              </w:rPr>
            </w:pPr>
            <w:r w:rsidRPr="001F50E9">
              <w:rPr>
                <w:sz w:val="20"/>
                <w:szCs w:val="20"/>
              </w:rPr>
              <w:t>FİRMA /KURUM ADI:</w:t>
            </w:r>
          </w:p>
          <w:p w14:paraId="5E9E494D" w14:textId="77777777" w:rsidR="001F50E9" w:rsidRPr="001F50E9" w:rsidRDefault="001F50E9" w:rsidP="0069198F">
            <w:pPr>
              <w:rPr>
                <w:sz w:val="20"/>
                <w:szCs w:val="20"/>
              </w:rPr>
            </w:pPr>
          </w:p>
          <w:p w14:paraId="796EF8C5" w14:textId="77777777" w:rsidR="001F50E9" w:rsidRPr="001F50E9" w:rsidRDefault="001F50E9" w:rsidP="0069198F">
            <w:pPr>
              <w:rPr>
                <w:sz w:val="20"/>
                <w:szCs w:val="20"/>
              </w:rPr>
            </w:pPr>
          </w:p>
          <w:p w14:paraId="314A89B0" w14:textId="77777777" w:rsidR="001F50E9" w:rsidRPr="001F50E9" w:rsidRDefault="001F50E9" w:rsidP="0069198F">
            <w:pPr>
              <w:rPr>
                <w:sz w:val="20"/>
                <w:szCs w:val="20"/>
              </w:rPr>
            </w:pPr>
          </w:p>
          <w:p w14:paraId="139102FA" w14:textId="77777777" w:rsidR="001F50E9" w:rsidRPr="001F50E9" w:rsidRDefault="001F50E9" w:rsidP="0069198F">
            <w:pPr>
              <w:rPr>
                <w:sz w:val="20"/>
                <w:szCs w:val="20"/>
              </w:rPr>
            </w:pPr>
          </w:p>
          <w:p w14:paraId="3D2BE2B9" w14:textId="77777777" w:rsidR="001F50E9" w:rsidRPr="001F50E9" w:rsidRDefault="001F50E9" w:rsidP="0069198F">
            <w:pPr>
              <w:rPr>
                <w:sz w:val="20"/>
                <w:szCs w:val="20"/>
              </w:rPr>
            </w:pPr>
            <w:r w:rsidRPr="001F50E9">
              <w:rPr>
                <w:sz w:val="20"/>
                <w:szCs w:val="20"/>
              </w:rPr>
              <w:t>TEL/ FAX NO:</w:t>
            </w:r>
          </w:p>
          <w:p w14:paraId="57A5ABFF" w14:textId="77777777" w:rsidR="001F50E9" w:rsidRPr="001F50E9" w:rsidRDefault="001F50E9" w:rsidP="0069198F">
            <w:pPr>
              <w:rPr>
                <w:sz w:val="20"/>
                <w:szCs w:val="20"/>
              </w:rPr>
            </w:pPr>
          </w:p>
          <w:p w14:paraId="09C438D8" w14:textId="77777777" w:rsidR="001F50E9" w:rsidRPr="001F50E9" w:rsidRDefault="001F50E9" w:rsidP="0069198F">
            <w:pPr>
              <w:rPr>
                <w:sz w:val="20"/>
                <w:szCs w:val="20"/>
              </w:rPr>
            </w:pPr>
            <w:r w:rsidRPr="001F50E9">
              <w:rPr>
                <w:sz w:val="20"/>
                <w:szCs w:val="20"/>
              </w:rPr>
              <w:t>E-MAİL / WEB ADRESİ:</w:t>
            </w:r>
          </w:p>
        </w:tc>
        <w:tc>
          <w:tcPr>
            <w:tcW w:w="6330" w:type="dxa"/>
          </w:tcPr>
          <w:p w14:paraId="47C57CD4" w14:textId="77777777" w:rsidR="001F50E9" w:rsidRPr="001F50E9" w:rsidRDefault="001F50E9" w:rsidP="0069198F">
            <w:pPr>
              <w:rPr>
                <w:sz w:val="20"/>
                <w:szCs w:val="20"/>
              </w:rPr>
            </w:pPr>
            <w:r w:rsidRPr="001F50E9">
              <w:rPr>
                <w:sz w:val="20"/>
                <w:szCs w:val="20"/>
              </w:rPr>
              <w:t>ANKETİ YANITLAYAN YETKİLİ</w:t>
            </w:r>
          </w:p>
          <w:p w14:paraId="7E5299FE" w14:textId="77777777" w:rsidR="001F50E9" w:rsidRPr="001F50E9" w:rsidRDefault="001F50E9" w:rsidP="0069198F">
            <w:pPr>
              <w:rPr>
                <w:sz w:val="20"/>
                <w:szCs w:val="20"/>
              </w:rPr>
            </w:pPr>
            <w:r w:rsidRPr="001F50E9">
              <w:rPr>
                <w:sz w:val="20"/>
                <w:szCs w:val="20"/>
              </w:rPr>
              <w:t>ADI SOYADI:</w:t>
            </w:r>
          </w:p>
          <w:p w14:paraId="41EAA254" w14:textId="77777777" w:rsidR="001F50E9" w:rsidRPr="001F50E9" w:rsidRDefault="001F50E9" w:rsidP="0069198F">
            <w:pPr>
              <w:rPr>
                <w:sz w:val="20"/>
                <w:szCs w:val="20"/>
              </w:rPr>
            </w:pPr>
          </w:p>
          <w:p w14:paraId="6162507F" w14:textId="77777777" w:rsidR="001F50E9" w:rsidRPr="001F50E9" w:rsidRDefault="001F50E9" w:rsidP="0069198F">
            <w:pPr>
              <w:rPr>
                <w:sz w:val="20"/>
                <w:szCs w:val="20"/>
              </w:rPr>
            </w:pPr>
            <w:r w:rsidRPr="001F50E9">
              <w:rPr>
                <w:sz w:val="20"/>
                <w:szCs w:val="20"/>
              </w:rPr>
              <w:t>GÖREVİ/ÜNVANI:</w:t>
            </w:r>
          </w:p>
          <w:p w14:paraId="13B70C21" w14:textId="77777777" w:rsidR="001F50E9" w:rsidRPr="001F50E9" w:rsidRDefault="001F50E9" w:rsidP="0069198F">
            <w:pPr>
              <w:rPr>
                <w:sz w:val="20"/>
                <w:szCs w:val="20"/>
              </w:rPr>
            </w:pPr>
          </w:p>
          <w:p w14:paraId="7059085B" w14:textId="77777777" w:rsidR="001F50E9" w:rsidRPr="001F50E9" w:rsidRDefault="001F50E9" w:rsidP="0069198F">
            <w:pPr>
              <w:rPr>
                <w:sz w:val="20"/>
                <w:szCs w:val="20"/>
              </w:rPr>
            </w:pPr>
          </w:p>
          <w:p w14:paraId="22A27802" w14:textId="77777777" w:rsidR="001F50E9" w:rsidRPr="001F50E9" w:rsidRDefault="001F50E9" w:rsidP="0069198F">
            <w:pPr>
              <w:rPr>
                <w:sz w:val="20"/>
                <w:szCs w:val="20"/>
              </w:rPr>
            </w:pPr>
            <w:r w:rsidRPr="001F50E9">
              <w:rPr>
                <w:sz w:val="20"/>
                <w:szCs w:val="20"/>
              </w:rPr>
              <w:t>İMZA:</w:t>
            </w:r>
          </w:p>
          <w:p w14:paraId="4DE29C66" w14:textId="77777777" w:rsidR="001F50E9" w:rsidRPr="001F50E9" w:rsidRDefault="001F50E9" w:rsidP="0069198F">
            <w:pPr>
              <w:rPr>
                <w:sz w:val="20"/>
                <w:szCs w:val="20"/>
              </w:rPr>
            </w:pPr>
            <w:r w:rsidRPr="001F50E9">
              <w:rPr>
                <w:sz w:val="20"/>
                <w:szCs w:val="20"/>
              </w:rPr>
              <w:t>TARİH:</w:t>
            </w:r>
          </w:p>
        </w:tc>
      </w:tr>
    </w:tbl>
    <w:p w14:paraId="3E72EC04" w14:textId="68F8CF4B" w:rsidR="00523646" w:rsidRDefault="00523646" w:rsidP="008C789D">
      <w:pPr>
        <w:tabs>
          <w:tab w:val="left" w:pos="5207"/>
        </w:tabs>
      </w:pPr>
    </w:p>
    <w:p w14:paraId="4B534FEF" w14:textId="77777777" w:rsidR="008C789D" w:rsidRPr="00523646" w:rsidRDefault="008C789D" w:rsidP="008C789D">
      <w:pPr>
        <w:tabs>
          <w:tab w:val="left" w:pos="5207"/>
        </w:tabs>
      </w:pPr>
    </w:p>
    <w:sectPr w:rsidR="008C789D" w:rsidRPr="0052364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F36319" w14:textId="77777777" w:rsidR="005B342E" w:rsidRDefault="005B342E" w:rsidP="007075F0">
      <w:r>
        <w:separator/>
      </w:r>
    </w:p>
  </w:endnote>
  <w:endnote w:type="continuationSeparator" w:id="0">
    <w:p w14:paraId="706C4F10" w14:textId="77777777" w:rsidR="005B342E" w:rsidRDefault="005B342E" w:rsidP="007075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5C045" w14:textId="77777777" w:rsidR="00FC11AE" w:rsidRDefault="00FC11A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115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830"/>
      <w:gridCol w:w="3199"/>
      <w:gridCol w:w="3086"/>
    </w:tblGrid>
    <w:tr w:rsidR="007812D4" w:rsidRPr="00E654CF" w14:paraId="788C5792" w14:textId="77777777" w:rsidTr="00FD3783">
      <w:trPr>
        <w:trHeight w:val="1070"/>
        <w:jc w:val="center"/>
      </w:trPr>
      <w:tc>
        <w:tcPr>
          <w:tcW w:w="2830" w:type="dxa"/>
          <w:shd w:val="clear" w:color="auto" w:fill="auto"/>
        </w:tcPr>
        <w:p w14:paraId="5B5707D8" w14:textId="77777777" w:rsidR="007812D4" w:rsidRPr="00400FD8" w:rsidRDefault="007812D4" w:rsidP="007812D4">
          <w:pPr>
            <w:tabs>
              <w:tab w:val="center" w:pos="4536"/>
              <w:tab w:val="right" w:pos="9072"/>
            </w:tabs>
            <w:jc w:val="center"/>
            <w:rPr>
              <w:rFonts w:eastAsia="Calibri"/>
            </w:rPr>
          </w:pPr>
          <w:r w:rsidRPr="00400FD8">
            <w:rPr>
              <w:rFonts w:eastAsia="Calibri"/>
            </w:rPr>
            <w:t>HAZIRLAYAN</w:t>
          </w:r>
        </w:p>
        <w:p w14:paraId="34D4BEAA" w14:textId="77777777" w:rsidR="007812D4" w:rsidRPr="00400FD8" w:rsidRDefault="007812D4" w:rsidP="007812D4">
          <w:pPr>
            <w:tabs>
              <w:tab w:val="center" w:pos="4536"/>
              <w:tab w:val="right" w:pos="9072"/>
            </w:tabs>
            <w:jc w:val="center"/>
            <w:rPr>
              <w:rFonts w:eastAsia="Calibri"/>
            </w:rPr>
          </w:pPr>
        </w:p>
      </w:tc>
      <w:tc>
        <w:tcPr>
          <w:tcW w:w="3199" w:type="dxa"/>
          <w:shd w:val="clear" w:color="auto" w:fill="auto"/>
        </w:tcPr>
        <w:p w14:paraId="60A34763" w14:textId="77777777" w:rsidR="007812D4" w:rsidRPr="00400FD8" w:rsidRDefault="007812D4" w:rsidP="007812D4">
          <w:pPr>
            <w:tabs>
              <w:tab w:val="center" w:pos="4536"/>
              <w:tab w:val="right" w:pos="9072"/>
            </w:tabs>
            <w:jc w:val="center"/>
            <w:rPr>
              <w:rFonts w:eastAsia="Calibri"/>
            </w:rPr>
          </w:pPr>
          <w:r w:rsidRPr="00400FD8">
            <w:rPr>
              <w:rFonts w:eastAsia="Calibri"/>
            </w:rPr>
            <w:t>KONTROL EDEN</w:t>
          </w:r>
        </w:p>
      </w:tc>
      <w:tc>
        <w:tcPr>
          <w:tcW w:w="3086" w:type="dxa"/>
          <w:tcBorders>
            <w:right w:val="single" w:sz="4" w:space="0" w:color="auto"/>
          </w:tcBorders>
          <w:shd w:val="clear" w:color="auto" w:fill="auto"/>
        </w:tcPr>
        <w:p w14:paraId="72F693AD" w14:textId="77777777" w:rsidR="007812D4" w:rsidRPr="00400FD8" w:rsidRDefault="007812D4" w:rsidP="007812D4">
          <w:pPr>
            <w:tabs>
              <w:tab w:val="center" w:pos="4536"/>
              <w:tab w:val="right" w:pos="9072"/>
            </w:tabs>
            <w:jc w:val="center"/>
            <w:rPr>
              <w:rFonts w:eastAsia="Calibri"/>
            </w:rPr>
          </w:pPr>
          <w:r w:rsidRPr="00400FD8">
            <w:rPr>
              <w:rFonts w:eastAsia="Calibri"/>
            </w:rPr>
            <w:t>ONAYLAYAN</w:t>
          </w:r>
        </w:p>
      </w:tc>
    </w:tr>
  </w:tbl>
  <w:p w14:paraId="41CA3514" w14:textId="77777777" w:rsidR="007812D4" w:rsidRDefault="007812D4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DE93E" w14:textId="77777777" w:rsidR="00FC11AE" w:rsidRDefault="00FC11A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C10F2" w14:textId="77777777" w:rsidR="005B342E" w:rsidRDefault="005B342E" w:rsidP="007075F0">
      <w:r>
        <w:separator/>
      </w:r>
    </w:p>
  </w:footnote>
  <w:footnote w:type="continuationSeparator" w:id="0">
    <w:p w14:paraId="5F82D3E3" w14:textId="77777777" w:rsidR="005B342E" w:rsidRDefault="005B342E" w:rsidP="007075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28FA4" w14:textId="3CF9F8C5" w:rsidR="007075F0" w:rsidRDefault="00000000">
    <w:pPr>
      <w:pStyle w:val="stBilgi"/>
    </w:pPr>
    <w:r>
      <w:rPr>
        <w:noProof/>
        <w:lang w:eastAsia="tr-TR"/>
      </w:rPr>
      <w:pict w14:anchorId="2F5B97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58551313" o:spid="_x0000_s1053" type="#_x0000_t75" style="position:absolute;margin-left:0;margin-top:0;width:595.7pt;height:841.9pt;z-index:-251655168;mso-position-horizontal:center;mso-position-horizontal-relative:margin;mso-position-vertical:center;mso-position-vertical-relative:margin" o:allowincell="f">
          <v:imagedata r:id="rId1" o:title="1"/>
          <w10:wrap anchorx="margin" anchory="margin"/>
        </v:shape>
      </w:pict>
    </w:r>
    <w:r w:rsidR="00D54ADD">
      <w:rPr>
        <w:noProof/>
        <w:lang w:eastAsia="tr-TR"/>
      </w:rPr>
      <w:drawing>
        <wp:anchor distT="0" distB="0" distL="114300" distR="114300" simplePos="0" relativeHeight="251659264" behindDoc="1" locked="0" layoutInCell="0" allowOverlap="1" wp14:anchorId="7A09A8E5" wp14:editId="01EB5A7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565390" cy="10692130"/>
          <wp:effectExtent l="0" t="0" r="0" b="0"/>
          <wp:wrapNone/>
          <wp:docPr id="2" name="Resim 2" descr="bü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bü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5390" cy="106921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29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875"/>
      <w:gridCol w:w="4989"/>
      <w:gridCol w:w="1531"/>
      <w:gridCol w:w="1134"/>
    </w:tblGrid>
    <w:tr w:rsidR="00151909" w:rsidRPr="00EF72D5" w14:paraId="2E823C23" w14:textId="77777777" w:rsidTr="00400FD8">
      <w:trPr>
        <w:trHeight w:val="276"/>
        <w:jc w:val="center"/>
      </w:trPr>
      <w:tc>
        <w:tcPr>
          <w:tcW w:w="1875" w:type="dxa"/>
          <w:vMerge w:val="restart"/>
          <w:shd w:val="clear" w:color="auto" w:fill="auto"/>
          <w:vAlign w:val="center"/>
        </w:tcPr>
        <w:p w14:paraId="6DD98AF8" w14:textId="63A2FCA8" w:rsidR="00151909" w:rsidRPr="00EF72D5" w:rsidRDefault="00400FD8" w:rsidP="00151909">
          <w:pPr>
            <w:pStyle w:val="stBilgi"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  <w:noProof/>
            </w:rPr>
            <w:drawing>
              <wp:inline distT="0" distB="0" distL="0" distR="0" wp14:anchorId="122DB677" wp14:editId="130C8DA7">
                <wp:extent cx="786765" cy="707390"/>
                <wp:effectExtent l="0" t="0" r="0" b="0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6765" cy="7073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89" w:type="dxa"/>
          <w:vMerge w:val="restart"/>
          <w:shd w:val="clear" w:color="auto" w:fill="auto"/>
          <w:vAlign w:val="center"/>
        </w:tcPr>
        <w:p w14:paraId="4DB55031" w14:textId="77777777" w:rsidR="00151909" w:rsidRDefault="00151909" w:rsidP="00151909">
          <w:pPr>
            <w:tabs>
              <w:tab w:val="left" w:pos="4395"/>
            </w:tabs>
            <w:jc w:val="center"/>
            <w:rPr>
              <w:b/>
              <w:szCs w:val="28"/>
            </w:rPr>
          </w:pPr>
          <w:r w:rsidRPr="009E5A64">
            <w:rPr>
              <w:b/>
              <w:szCs w:val="28"/>
            </w:rPr>
            <w:t>T.C.</w:t>
          </w:r>
        </w:p>
        <w:p w14:paraId="5B682E10" w14:textId="77777777" w:rsidR="00400FD8" w:rsidRDefault="00151909" w:rsidP="00151909">
          <w:pPr>
            <w:tabs>
              <w:tab w:val="left" w:pos="4395"/>
            </w:tabs>
            <w:jc w:val="center"/>
            <w:rPr>
              <w:b/>
            </w:rPr>
          </w:pPr>
          <w:r>
            <w:rPr>
              <w:b/>
            </w:rPr>
            <w:t xml:space="preserve">BATMAN ÜNİVERSİTESİ </w:t>
          </w:r>
        </w:p>
        <w:p w14:paraId="3FD24AA2" w14:textId="0105ED2B" w:rsidR="00151909" w:rsidRPr="00EF72D5" w:rsidRDefault="00151909" w:rsidP="00151909">
          <w:pPr>
            <w:tabs>
              <w:tab w:val="left" w:pos="4395"/>
            </w:tabs>
            <w:jc w:val="center"/>
            <w:rPr>
              <w:b/>
            </w:rPr>
          </w:pPr>
          <w:r>
            <w:rPr>
              <w:b/>
            </w:rPr>
            <w:t>GIDA ANALİZLERİ UYGULAMA VE ARAŞTIRMA MERKEZİ HİZMET ANKET FORMU</w:t>
          </w:r>
        </w:p>
      </w:tc>
      <w:tc>
        <w:tcPr>
          <w:tcW w:w="1531" w:type="dxa"/>
          <w:shd w:val="clear" w:color="auto" w:fill="auto"/>
          <w:vAlign w:val="center"/>
        </w:tcPr>
        <w:p w14:paraId="0185F2BC" w14:textId="77777777" w:rsidR="00151909" w:rsidRPr="00731EA7" w:rsidRDefault="00151909" w:rsidP="00151909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Doküman No</w:t>
          </w:r>
        </w:p>
      </w:tc>
      <w:tc>
        <w:tcPr>
          <w:tcW w:w="1134" w:type="dxa"/>
          <w:shd w:val="clear" w:color="auto" w:fill="auto"/>
          <w:vAlign w:val="center"/>
        </w:tcPr>
        <w:p w14:paraId="0ABDCD86" w14:textId="75BA077F" w:rsidR="00151909" w:rsidRPr="00731EA7" w:rsidRDefault="00400FD8" w:rsidP="00400FD8">
          <w:pPr>
            <w:pStyle w:val="stBilgi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FR-</w:t>
          </w:r>
          <w:r w:rsidR="00FC11AE">
            <w:rPr>
              <w:rFonts w:ascii="Times New Roman" w:hAnsi="Times New Roman" w:cs="Times New Roman"/>
              <w:sz w:val="20"/>
            </w:rPr>
            <w:t>396</w:t>
          </w:r>
        </w:p>
      </w:tc>
    </w:tr>
    <w:tr w:rsidR="00151909" w:rsidRPr="00EF72D5" w14:paraId="54861280" w14:textId="77777777" w:rsidTr="00400FD8">
      <w:trPr>
        <w:trHeight w:val="276"/>
        <w:jc w:val="center"/>
      </w:trPr>
      <w:tc>
        <w:tcPr>
          <w:tcW w:w="1875" w:type="dxa"/>
          <w:vMerge/>
          <w:shd w:val="clear" w:color="auto" w:fill="auto"/>
          <w:vAlign w:val="center"/>
        </w:tcPr>
        <w:p w14:paraId="5549E15E" w14:textId="77777777" w:rsidR="00151909" w:rsidRPr="00EF72D5" w:rsidRDefault="00151909" w:rsidP="00151909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4989" w:type="dxa"/>
          <w:vMerge/>
          <w:shd w:val="clear" w:color="auto" w:fill="auto"/>
          <w:vAlign w:val="center"/>
        </w:tcPr>
        <w:p w14:paraId="0E57C2C2" w14:textId="77777777" w:rsidR="00151909" w:rsidRPr="00EF72D5" w:rsidRDefault="00151909" w:rsidP="00151909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31" w:type="dxa"/>
          <w:shd w:val="clear" w:color="auto" w:fill="auto"/>
          <w:vAlign w:val="center"/>
        </w:tcPr>
        <w:p w14:paraId="57D741F9" w14:textId="77777777" w:rsidR="00151909" w:rsidRPr="00731EA7" w:rsidRDefault="00151909" w:rsidP="00151909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İlk Yayın Tarihi</w:t>
          </w:r>
        </w:p>
      </w:tc>
      <w:tc>
        <w:tcPr>
          <w:tcW w:w="1134" w:type="dxa"/>
          <w:shd w:val="clear" w:color="auto" w:fill="auto"/>
          <w:vAlign w:val="center"/>
        </w:tcPr>
        <w:p w14:paraId="780AE1D1" w14:textId="3820BDFF" w:rsidR="00151909" w:rsidRPr="00731EA7" w:rsidRDefault="00400FD8" w:rsidP="00400FD8">
          <w:pPr>
            <w:pStyle w:val="stBilgi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09.01.2023</w:t>
          </w:r>
        </w:p>
      </w:tc>
    </w:tr>
    <w:tr w:rsidR="00151909" w:rsidRPr="00EF72D5" w14:paraId="73FED537" w14:textId="77777777" w:rsidTr="00400FD8">
      <w:trPr>
        <w:trHeight w:val="276"/>
        <w:jc w:val="center"/>
      </w:trPr>
      <w:tc>
        <w:tcPr>
          <w:tcW w:w="1875" w:type="dxa"/>
          <w:vMerge/>
          <w:shd w:val="clear" w:color="auto" w:fill="auto"/>
          <w:vAlign w:val="center"/>
        </w:tcPr>
        <w:p w14:paraId="368090D7" w14:textId="77777777" w:rsidR="00151909" w:rsidRPr="00EF72D5" w:rsidRDefault="00151909" w:rsidP="00151909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4989" w:type="dxa"/>
          <w:vMerge/>
          <w:shd w:val="clear" w:color="auto" w:fill="auto"/>
          <w:vAlign w:val="center"/>
        </w:tcPr>
        <w:p w14:paraId="7D4167DC" w14:textId="77777777" w:rsidR="00151909" w:rsidRPr="00EF72D5" w:rsidRDefault="00151909" w:rsidP="00151909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31" w:type="dxa"/>
          <w:shd w:val="clear" w:color="auto" w:fill="auto"/>
          <w:vAlign w:val="center"/>
        </w:tcPr>
        <w:p w14:paraId="513A685E" w14:textId="77777777" w:rsidR="00151909" w:rsidRPr="00731EA7" w:rsidRDefault="00151909" w:rsidP="00151909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Revizyon Tarihi</w:t>
          </w:r>
        </w:p>
      </w:tc>
      <w:tc>
        <w:tcPr>
          <w:tcW w:w="1134" w:type="dxa"/>
          <w:shd w:val="clear" w:color="auto" w:fill="auto"/>
          <w:vAlign w:val="center"/>
        </w:tcPr>
        <w:p w14:paraId="48C2CB52" w14:textId="77777777" w:rsidR="00151909" w:rsidRPr="00731EA7" w:rsidRDefault="00151909" w:rsidP="00400FD8">
          <w:pPr>
            <w:pStyle w:val="stBilgi"/>
            <w:rPr>
              <w:rFonts w:ascii="Times New Roman" w:hAnsi="Times New Roman" w:cs="Times New Roman"/>
              <w:sz w:val="18"/>
            </w:rPr>
          </w:pPr>
        </w:p>
      </w:tc>
    </w:tr>
    <w:tr w:rsidR="00151909" w:rsidRPr="00EF72D5" w14:paraId="3CFB8801" w14:textId="77777777" w:rsidTr="00400FD8">
      <w:trPr>
        <w:trHeight w:val="276"/>
        <w:jc w:val="center"/>
      </w:trPr>
      <w:tc>
        <w:tcPr>
          <w:tcW w:w="1875" w:type="dxa"/>
          <w:vMerge/>
          <w:shd w:val="clear" w:color="auto" w:fill="auto"/>
          <w:vAlign w:val="center"/>
        </w:tcPr>
        <w:p w14:paraId="12468350" w14:textId="77777777" w:rsidR="00151909" w:rsidRPr="00EF72D5" w:rsidRDefault="00151909" w:rsidP="00151909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4989" w:type="dxa"/>
          <w:vMerge/>
          <w:shd w:val="clear" w:color="auto" w:fill="auto"/>
          <w:vAlign w:val="center"/>
        </w:tcPr>
        <w:p w14:paraId="36284FEE" w14:textId="77777777" w:rsidR="00151909" w:rsidRPr="00EF72D5" w:rsidRDefault="00151909" w:rsidP="00151909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31" w:type="dxa"/>
          <w:shd w:val="clear" w:color="auto" w:fill="auto"/>
          <w:vAlign w:val="center"/>
        </w:tcPr>
        <w:p w14:paraId="438F3C52" w14:textId="77777777" w:rsidR="00151909" w:rsidRPr="00731EA7" w:rsidRDefault="00151909" w:rsidP="00151909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Revizyon No</w:t>
          </w:r>
        </w:p>
      </w:tc>
      <w:tc>
        <w:tcPr>
          <w:tcW w:w="1134" w:type="dxa"/>
          <w:shd w:val="clear" w:color="auto" w:fill="auto"/>
          <w:vAlign w:val="center"/>
        </w:tcPr>
        <w:p w14:paraId="6909EDFA" w14:textId="518B6C04" w:rsidR="00151909" w:rsidRPr="00731EA7" w:rsidRDefault="00400FD8" w:rsidP="00400FD8">
          <w:pPr>
            <w:pStyle w:val="stBilgi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00</w:t>
          </w:r>
        </w:p>
      </w:tc>
    </w:tr>
    <w:tr w:rsidR="00151909" w:rsidRPr="00EF72D5" w14:paraId="375D9B71" w14:textId="77777777" w:rsidTr="00400FD8">
      <w:trPr>
        <w:trHeight w:val="276"/>
        <w:jc w:val="center"/>
      </w:trPr>
      <w:tc>
        <w:tcPr>
          <w:tcW w:w="1875" w:type="dxa"/>
          <w:vMerge/>
          <w:shd w:val="clear" w:color="auto" w:fill="auto"/>
          <w:vAlign w:val="center"/>
        </w:tcPr>
        <w:p w14:paraId="189D75B1" w14:textId="77777777" w:rsidR="00151909" w:rsidRPr="00EF72D5" w:rsidRDefault="00151909" w:rsidP="00151909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4989" w:type="dxa"/>
          <w:vMerge/>
          <w:shd w:val="clear" w:color="auto" w:fill="auto"/>
          <w:vAlign w:val="center"/>
        </w:tcPr>
        <w:p w14:paraId="6BB8CD48" w14:textId="77777777" w:rsidR="00151909" w:rsidRPr="00EF72D5" w:rsidRDefault="00151909" w:rsidP="00151909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31" w:type="dxa"/>
          <w:shd w:val="clear" w:color="auto" w:fill="auto"/>
          <w:vAlign w:val="center"/>
        </w:tcPr>
        <w:p w14:paraId="2BA83606" w14:textId="77777777" w:rsidR="00151909" w:rsidRPr="00731EA7" w:rsidRDefault="00151909" w:rsidP="00151909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Sayfa</w:t>
          </w:r>
        </w:p>
      </w:tc>
      <w:tc>
        <w:tcPr>
          <w:tcW w:w="1134" w:type="dxa"/>
          <w:shd w:val="clear" w:color="auto" w:fill="auto"/>
          <w:vAlign w:val="center"/>
        </w:tcPr>
        <w:p w14:paraId="6F2D4930" w14:textId="72A3627B" w:rsidR="00151909" w:rsidRPr="00400FD8" w:rsidRDefault="00400FD8" w:rsidP="00400FD8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400FD8">
            <w:rPr>
              <w:rFonts w:ascii="Times New Roman" w:hAnsi="Times New Roman" w:cs="Times New Roman"/>
              <w:sz w:val="20"/>
            </w:rPr>
            <w:fldChar w:fldCharType="begin"/>
          </w:r>
          <w:r w:rsidRPr="00400FD8">
            <w:rPr>
              <w:rFonts w:ascii="Times New Roman" w:hAnsi="Times New Roman" w:cs="Times New Roman"/>
              <w:sz w:val="20"/>
            </w:rPr>
            <w:instrText>PAGE  \* Arabic  \* MERGEFORMAT</w:instrText>
          </w:r>
          <w:r w:rsidRPr="00400FD8">
            <w:rPr>
              <w:rFonts w:ascii="Times New Roman" w:hAnsi="Times New Roman" w:cs="Times New Roman"/>
              <w:sz w:val="20"/>
            </w:rPr>
            <w:fldChar w:fldCharType="separate"/>
          </w:r>
          <w:r w:rsidRPr="00400FD8">
            <w:rPr>
              <w:rFonts w:ascii="Times New Roman" w:hAnsi="Times New Roman" w:cs="Times New Roman"/>
              <w:sz w:val="20"/>
            </w:rPr>
            <w:t>1</w:t>
          </w:r>
          <w:r w:rsidRPr="00400FD8">
            <w:rPr>
              <w:rFonts w:ascii="Times New Roman" w:hAnsi="Times New Roman" w:cs="Times New Roman"/>
              <w:sz w:val="20"/>
            </w:rPr>
            <w:fldChar w:fldCharType="end"/>
          </w:r>
          <w:r w:rsidRPr="00400FD8">
            <w:rPr>
              <w:rFonts w:ascii="Times New Roman" w:hAnsi="Times New Roman" w:cs="Times New Roman"/>
              <w:sz w:val="20"/>
            </w:rPr>
            <w:t xml:space="preserve"> / </w:t>
          </w:r>
          <w:r w:rsidRPr="00400FD8">
            <w:rPr>
              <w:rFonts w:ascii="Times New Roman" w:hAnsi="Times New Roman" w:cs="Times New Roman"/>
              <w:sz w:val="20"/>
            </w:rPr>
            <w:fldChar w:fldCharType="begin"/>
          </w:r>
          <w:r w:rsidRPr="00400FD8">
            <w:rPr>
              <w:rFonts w:ascii="Times New Roman" w:hAnsi="Times New Roman" w:cs="Times New Roman"/>
              <w:sz w:val="20"/>
            </w:rPr>
            <w:instrText>NUMPAGES  \* Arabic  \* MERGEFORMAT</w:instrText>
          </w:r>
          <w:r w:rsidRPr="00400FD8">
            <w:rPr>
              <w:rFonts w:ascii="Times New Roman" w:hAnsi="Times New Roman" w:cs="Times New Roman"/>
              <w:sz w:val="20"/>
            </w:rPr>
            <w:fldChar w:fldCharType="separate"/>
          </w:r>
          <w:r w:rsidRPr="00400FD8">
            <w:rPr>
              <w:rFonts w:ascii="Times New Roman" w:hAnsi="Times New Roman" w:cs="Times New Roman"/>
              <w:sz w:val="20"/>
            </w:rPr>
            <w:t>2</w:t>
          </w:r>
          <w:r w:rsidRPr="00400FD8">
            <w:rPr>
              <w:rFonts w:ascii="Times New Roman" w:hAnsi="Times New Roman" w:cs="Times New Roman"/>
              <w:sz w:val="20"/>
            </w:rPr>
            <w:fldChar w:fldCharType="end"/>
          </w:r>
        </w:p>
      </w:tc>
    </w:tr>
  </w:tbl>
  <w:p w14:paraId="748528D2" w14:textId="77777777" w:rsidR="00151909" w:rsidRDefault="00151909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27FED" w14:textId="72AE2425" w:rsidR="007075F0" w:rsidRDefault="00000000">
    <w:pPr>
      <w:pStyle w:val="stBilgi"/>
    </w:pPr>
    <w:r>
      <w:rPr>
        <w:noProof/>
      </w:rPr>
      <w:pict w14:anchorId="1DAD921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58551312" o:spid="_x0000_s1052" type="#_x0000_t75" style="position:absolute;margin-left:0;margin-top:0;width:595.7pt;height:841.9pt;z-index:-251656192;mso-position-horizontal:center;mso-position-horizontal-relative:margin;mso-position-vertical:center;mso-position-vertical-relative:margin" o:allowincell="f">
          <v:imagedata r:id="rId1" o:title="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1NLIwNzYxN7EwMTNX0lEKTi0uzszPAykwrAUAdR1xiiwAAAA="/>
  </w:docVars>
  <w:rsids>
    <w:rsidRoot w:val="007075F0"/>
    <w:rsid w:val="000B0981"/>
    <w:rsid w:val="00151909"/>
    <w:rsid w:val="001F50E9"/>
    <w:rsid w:val="002414AA"/>
    <w:rsid w:val="00282CCF"/>
    <w:rsid w:val="0034261D"/>
    <w:rsid w:val="00375920"/>
    <w:rsid w:val="003824BA"/>
    <w:rsid w:val="00400FD8"/>
    <w:rsid w:val="00404F88"/>
    <w:rsid w:val="004D14B4"/>
    <w:rsid w:val="004F0E55"/>
    <w:rsid w:val="00523646"/>
    <w:rsid w:val="00542AA4"/>
    <w:rsid w:val="00567F40"/>
    <w:rsid w:val="005769B8"/>
    <w:rsid w:val="005B342E"/>
    <w:rsid w:val="005B4B07"/>
    <w:rsid w:val="0064169E"/>
    <w:rsid w:val="007075F0"/>
    <w:rsid w:val="00734FDD"/>
    <w:rsid w:val="007812D4"/>
    <w:rsid w:val="00792B00"/>
    <w:rsid w:val="008C789D"/>
    <w:rsid w:val="008E1620"/>
    <w:rsid w:val="009D11F5"/>
    <w:rsid w:val="00AD4B2A"/>
    <w:rsid w:val="00C42D0F"/>
    <w:rsid w:val="00CA7BF0"/>
    <w:rsid w:val="00D54ADD"/>
    <w:rsid w:val="00D55B91"/>
    <w:rsid w:val="00D724C4"/>
    <w:rsid w:val="00E125CE"/>
    <w:rsid w:val="00F05A08"/>
    <w:rsid w:val="00F80331"/>
    <w:rsid w:val="00FC11AE"/>
    <w:rsid w:val="00FD169E"/>
    <w:rsid w:val="00FD3783"/>
    <w:rsid w:val="00FF1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7A0BD8"/>
  <w15:chartTrackingRefBased/>
  <w15:docId w15:val="{7A8700D2-1448-413B-AECC-BBCDEAE81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50E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KlavuzuTablo4-Vurgu1">
    <w:name w:val="Grid Table 4 Accent 1"/>
    <w:basedOn w:val="NormalTablo"/>
    <w:uiPriority w:val="49"/>
    <w:rsid w:val="00404F88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stBilgi">
    <w:name w:val="header"/>
    <w:basedOn w:val="Normal"/>
    <w:link w:val="stBilgiChar"/>
    <w:uiPriority w:val="99"/>
    <w:unhideWhenUsed/>
    <w:rsid w:val="007075F0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BilgiChar">
    <w:name w:val="Üst Bilgi Char"/>
    <w:basedOn w:val="VarsaylanParagrafYazTipi"/>
    <w:link w:val="stBilgi"/>
    <w:uiPriority w:val="99"/>
    <w:rsid w:val="007075F0"/>
  </w:style>
  <w:style w:type="paragraph" w:styleId="AltBilgi">
    <w:name w:val="footer"/>
    <w:basedOn w:val="Normal"/>
    <w:link w:val="AltBilgiChar"/>
    <w:uiPriority w:val="99"/>
    <w:unhideWhenUsed/>
    <w:rsid w:val="007075F0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ltBilgiChar">
    <w:name w:val="Alt Bilgi Char"/>
    <w:basedOn w:val="VarsaylanParagrafYazTipi"/>
    <w:link w:val="AltBilgi"/>
    <w:uiPriority w:val="99"/>
    <w:rsid w:val="007075F0"/>
  </w:style>
  <w:style w:type="table" w:customStyle="1" w:styleId="TableNormal">
    <w:name w:val="Table Normal"/>
    <w:uiPriority w:val="2"/>
    <w:semiHidden/>
    <w:unhideWhenUsed/>
    <w:qFormat/>
    <w:rsid w:val="00D54AD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D54ADD"/>
    <w:pPr>
      <w:widowControl w:val="0"/>
      <w:autoSpaceDE w:val="0"/>
      <w:autoSpaceDN w:val="0"/>
    </w:pPr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40D6D8-FD29-4438-A031-C69723C948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Safak Ozsarac</cp:lastModifiedBy>
  <cp:revision>18</cp:revision>
  <dcterms:created xsi:type="dcterms:W3CDTF">2022-04-04T14:19:00Z</dcterms:created>
  <dcterms:modified xsi:type="dcterms:W3CDTF">2023-01-09T08:06:00Z</dcterms:modified>
</cp:coreProperties>
</file>